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BE9BD" w14:textId="77777777" w:rsidR="001051CE" w:rsidRPr="000275BE" w:rsidRDefault="001051CE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...........................................</w:t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  <w:t xml:space="preserve">Wrocław, </w:t>
      </w:r>
      <w:r w:rsidR="00E57201" w:rsidRPr="000275BE">
        <w:rPr>
          <w:sz w:val="24"/>
          <w:szCs w:val="24"/>
          <w:lang w:val="en-US"/>
        </w:rPr>
        <w:t xml:space="preserve">date </w:t>
      </w:r>
      <w:r w:rsidRPr="000275BE">
        <w:rPr>
          <w:sz w:val="24"/>
          <w:szCs w:val="24"/>
          <w:lang w:val="en-US"/>
        </w:rPr>
        <w:t>………………</w:t>
      </w:r>
      <w:r w:rsidR="006F7E80" w:rsidRPr="000275BE">
        <w:rPr>
          <w:sz w:val="24"/>
          <w:szCs w:val="24"/>
          <w:lang w:val="en-US"/>
        </w:rPr>
        <w:t>…</w:t>
      </w:r>
    </w:p>
    <w:p w14:paraId="1D42B1A8" w14:textId="77777777" w:rsidR="001051CE" w:rsidRPr="000275BE" w:rsidRDefault="005D710F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Surname, Name</w:t>
      </w:r>
    </w:p>
    <w:p w14:paraId="22A64423" w14:textId="77777777" w:rsidR="00774966" w:rsidRPr="000275BE" w:rsidRDefault="00774966" w:rsidP="001051CE">
      <w:pPr>
        <w:pStyle w:val="Bezodstpw"/>
        <w:rPr>
          <w:sz w:val="24"/>
          <w:szCs w:val="24"/>
          <w:lang w:val="en-US"/>
        </w:rPr>
      </w:pPr>
    </w:p>
    <w:p w14:paraId="5F90BED7" w14:textId="77777777" w:rsidR="001051CE" w:rsidRPr="000275BE" w:rsidRDefault="001051CE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.</w:t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</w:p>
    <w:p w14:paraId="4EF62CEC" w14:textId="77777777" w:rsidR="00607A26" w:rsidRPr="000275BE" w:rsidRDefault="005D710F" w:rsidP="00F1573D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Phone</w:t>
      </w:r>
    </w:p>
    <w:p w14:paraId="55264C60" w14:textId="77777777" w:rsidR="00607A26" w:rsidRPr="000275BE" w:rsidRDefault="00607A26" w:rsidP="00F1573D">
      <w:pPr>
        <w:pStyle w:val="Bezodstpw"/>
        <w:rPr>
          <w:sz w:val="24"/>
          <w:szCs w:val="24"/>
          <w:lang w:val="en-US"/>
        </w:rPr>
      </w:pPr>
    </w:p>
    <w:p w14:paraId="394CD545" w14:textId="77777777" w:rsidR="00607A26" w:rsidRPr="000275BE" w:rsidRDefault="00607A26" w:rsidP="00F1573D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.</w:t>
      </w:r>
    </w:p>
    <w:p w14:paraId="539E7C1A" w14:textId="77777777" w:rsidR="001051CE" w:rsidRPr="000275BE" w:rsidRDefault="00607A26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e-mail</w:t>
      </w:r>
      <w:r w:rsidR="005D710F" w:rsidRPr="000275BE">
        <w:rPr>
          <w:sz w:val="24"/>
          <w:szCs w:val="24"/>
          <w:lang w:val="en-US"/>
        </w:rPr>
        <w:t xml:space="preserve"> address</w:t>
      </w:r>
      <w:r w:rsidR="001051CE" w:rsidRPr="000275BE">
        <w:rPr>
          <w:sz w:val="24"/>
          <w:szCs w:val="24"/>
          <w:lang w:val="en-US"/>
        </w:rPr>
        <w:tab/>
      </w:r>
      <w:r w:rsidR="001051CE" w:rsidRPr="000275BE">
        <w:rPr>
          <w:sz w:val="24"/>
          <w:szCs w:val="24"/>
          <w:lang w:val="en-US"/>
        </w:rPr>
        <w:tab/>
      </w:r>
      <w:r w:rsidR="001051CE" w:rsidRPr="000275BE">
        <w:rPr>
          <w:sz w:val="24"/>
          <w:szCs w:val="24"/>
          <w:lang w:val="en-US"/>
        </w:rPr>
        <w:tab/>
      </w:r>
      <w:r w:rsidR="001051CE" w:rsidRPr="000275BE">
        <w:rPr>
          <w:sz w:val="24"/>
          <w:szCs w:val="24"/>
          <w:lang w:val="en-US"/>
        </w:rPr>
        <w:tab/>
      </w:r>
    </w:p>
    <w:p w14:paraId="020BC897" w14:textId="77777777" w:rsidR="00F53678" w:rsidRPr="000275BE" w:rsidRDefault="00F53678" w:rsidP="001051CE">
      <w:pPr>
        <w:pStyle w:val="Bezodstpw"/>
        <w:rPr>
          <w:sz w:val="24"/>
          <w:szCs w:val="24"/>
          <w:lang w:val="en-US"/>
        </w:rPr>
      </w:pPr>
    </w:p>
    <w:p w14:paraId="191B05DA" w14:textId="77777777" w:rsidR="001051CE" w:rsidRPr="000275BE" w:rsidRDefault="001051CE" w:rsidP="001051CE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</w:t>
      </w:r>
      <w:r w:rsidR="00F1573D" w:rsidRPr="000275BE">
        <w:rPr>
          <w:sz w:val="24"/>
          <w:szCs w:val="24"/>
          <w:lang w:val="en-US"/>
        </w:rPr>
        <w:t>………………………………</w:t>
      </w:r>
    </w:p>
    <w:p w14:paraId="3CBC2A21" w14:textId="77777777" w:rsidR="00607A26" w:rsidRPr="000275BE" w:rsidRDefault="005D710F" w:rsidP="00607A26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University, year</w:t>
      </w:r>
      <w:r w:rsidR="00607A26" w:rsidRPr="000275BE">
        <w:rPr>
          <w:sz w:val="24"/>
          <w:szCs w:val="24"/>
          <w:lang w:val="en-US"/>
        </w:rPr>
        <w:t xml:space="preserve"> </w:t>
      </w:r>
      <w:r w:rsidR="00E57201" w:rsidRPr="000275BE">
        <w:rPr>
          <w:sz w:val="24"/>
          <w:szCs w:val="24"/>
          <w:lang w:val="en-US"/>
        </w:rPr>
        <w:t>of studies</w:t>
      </w:r>
    </w:p>
    <w:p w14:paraId="19A90BBB" w14:textId="77777777" w:rsidR="00F1573D" w:rsidRPr="000275BE" w:rsidRDefault="00F1573D" w:rsidP="001051CE">
      <w:pPr>
        <w:pStyle w:val="Bezodstpw"/>
        <w:rPr>
          <w:sz w:val="24"/>
          <w:szCs w:val="24"/>
          <w:lang w:val="en-US"/>
        </w:rPr>
      </w:pPr>
    </w:p>
    <w:p w14:paraId="0533D350" w14:textId="77777777" w:rsidR="00F1573D" w:rsidRPr="000275BE" w:rsidRDefault="00F1573D" w:rsidP="00F1573D">
      <w:pPr>
        <w:pStyle w:val="Bezodstpw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</w:t>
      </w:r>
      <w:r w:rsidR="006F7E80" w:rsidRPr="000275BE">
        <w:rPr>
          <w:sz w:val="24"/>
          <w:szCs w:val="24"/>
          <w:lang w:val="en-US"/>
        </w:rPr>
        <w:t>…………………………..</w:t>
      </w:r>
    </w:p>
    <w:p w14:paraId="303E5764" w14:textId="77777777" w:rsidR="00F1573D" w:rsidRPr="005D710F" w:rsidRDefault="005D710F" w:rsidP="00F1573D">
      <w:pPr>
        <w:pStyle w:val="Bezodstpw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 xml:space="preserve">Dormitory name, </w:t>
      </w:r>
      <w:r w:rsidR="00E57201">
        <w:rPr>
          <w:sz w:val="24"/>
          <w:szCs w:val="24"/>
          <w:lang w:val="en-US"/>
        </w:rPr>
        <w:t xml:space="preserve">occupied </w:t>
      </w:r>
      <w:r w:rsidRPr="005D710F">
        <w:rPr>
          <w:sz w:val="24"/>
          <w:szCs w:val="24"/>
          <w:lang w:val="en-US"/>
        </w:rPr>
        <w:t>room number</w:t>
      </w:r>
    </w:p>
    <w:p w14:paraId="62AB5B10" w14:textId="77777777" w:rsidR="00F1573D" w:rsidRPr="005D710F" w:rsidRDefault="00F1573D" w:rsidP="001051CE">
      <w:pPr>
        <w:pStyle w:val="Bezodstpw"/>
        <w:rPr>
          <w:sz w:val="24"/>
          <w:szCs w:val="24"/>
          <w:lang w:val="en-US"/>
        </w:rPr>
      </w:pPr>
    </w:p>
    <w:p w14:paraId="62D15671" w14:textId="77777777" w:rsidR="001051CE" w:rsidRPr="005D710F" w:rsidRDefault="001051CE" w:rsidP="001051CE">
      <w:pPr>
        <w:pStyle w:val="Bezodstpw"/>
        <w:rPr>
          <w:sz w:val="24"/>
          <w:szCs w:val="24"/>
          <w:lang w:val="en-US"/>
        </w:rPr>
      </w:pPr>
    </w:p>
    <w:p w14:paraId="13EE20E5" w14:textId="77777777" w:rsidR="006F7E80" w:rsidRPr="005D710F" w:rsidRDefault="005D710F" w:rsidP="005D710F">
      <w:pPr>
        <w:pStyle w:val="Bezodstpw"/>
        <w:ind w:left="4956" w:firstLine="708"/>
        <w:jc w:val="center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>WU</w:t>
      </w:r>
      <w:r>
        <w:rPr>
          <w:sz w:val="24"/>
          <w:szCs w:val="24"/>
          <w:lang w:val="en-US"/>
        </w:rPr>
        <w:t>EB Dormitories Department</w:t>
      </w:r>
    </w:p>
    <w:p w14:paraId="31709DA0" w14:textId="77777777" w:rsidR="00F1573D" w:rsidRPr="005D710F" w:rsidRDefault="00F1573D" w:rsidP="001051CE">
      <w:pPr>
        <w:pStyle w:val="Bezodstpw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ab/>
      </w:r>
      <w:r w:rsidRPr="005D710F">
        <w:rPr>
          <w:sz w:val="24"/>
          <w:szCs w:val="24"/>
          <w:lang w:val="en-US"/>
        </w:rPr>
        <w:tab/>
      </w:r>
      <w:r w:rsidRPr="005D710F">
        <w:rPr>
          <w:sz w:val="24"/>
          <w:szCs w:val="24"/>
          <w:lang w:val="en-US"/>
        </w:rPr>
        <w:tab/>
      </w:r>
      <w:r w:rsidRPr="005D710F">
        <w:rPr>
          <w:sz w:val="24"/>
          <w:szCs w:val="24"/>
          <w:lang w:val="en-US"/>
        </w:rPr>
        <w:tab/>
        <w:t xml:space="preserve">      </w:t>
      </w:r>
    </w:p>
    <w:p w14:paraId="485BD1F3" w14:textId="77777777" w:rsidR="00F1573D" w:rsidRPr="005D710F" w:rsidRDefault="00F1573D" w:rsidP="001051CE">
      <w:pPr>
        <w:pStyle w:val="Bezodstpw"/>
        <w:rPr>
          <w:sz w:val="24"/>
          <w:szCs w:val="24"/>
          <w:lang w:val="en-US"/>
        </w:rPr>
      </w:pPr>
    </w:p>
    <w:p w14:paraId="0592346B" w14:textId="77777777" w:rsidR="001051CE" w:rsidRPr="005D710F" w:rsidRDefault="005D710F" w:rsidP="00F53678">
      <w:pPr>
        <w:pStyle w:val="Bezodstpw"/>
        <w:jc w:val="center"/>
        <w:rPr>
          <w:b/>
          <w:sz w:val="24"/>
          <w:szCs w:val="24"/>
          <w:lang w:val="en-US"/>
        </w:rPr>
      </w:pPr>
      <w:r w:rsidRPr="005D710F">
        <w:rPr>
          <w:b/>
          <w:sz w:val="24"/>
          <w:szCs w:val="24"/>
          <w:lang w:val="en-US"/>
        </w:rPr>
        <w:t>Application</w:t>
      </w:r>
      <w:r w:rsidR="00F53678" w:rsidRPr="005D710F">
        <w:rPr>
          <w:b/>
          <w:sz w:val="24"/>
          <w:szCs w:val="24"/>
          <w:lang w:val="en-US"/>
        </w:rPr>
        <w:t xml:space="preserve"> </w:t>
      </w:r>
    </w:p>
    <w:p w14:paraId="54F197E1" w14:textId="335B4866" w:rsidR="00F53678" w:rsidRPr="005D710F" w:rsidRDefault="005D710F" w:rsidP="00F53678">
      <w:pPr>
        <w:pStyle w:val="Bezodstpw"/>
        <w:jc w:val="center"/>
        <w:rPr>
          <w:b/>
          <w:sz w:val="24"/>
          <w:szCs w:val="24"/>
          <w:lang w:val="en-US"/>
        </w:rPr>
      </w:pPr>
      <w:r w:rsidRPr="005D710F">
        <w:rPr>
          <w:b/>
          <w:sz w:val="24"/>
          <w:szCs w:val="24"/>
          <w:lang w:val="en-US"/>
        </w:rPr>
        <w:t>for accom</w:t>
      </w:r>
      <w:r w:rsidR="000275BE">
        <w:rPr>
          <w:b/>
          <w:sz w:val="24"/>
          <w:szCs w:val="24"/>
          <w:lang w:val="en-US"/>
        </w:rPr>
        <w:t>m</w:t>
      </w:r>
      <w:r w:rsidRPr="005D710F">
        <w:rPr>
          <w:b/>
          <w:sz w:val="24"/>
          <w:szCs w:val="24"/>
          <w:lang w:val="en-US"/>
        </w:rPr>
        <w:t xml:space="preserve">odation during </w:t>
      </w:r>
      <w:r w:rsidR="003F598E">
        <w:rPr>
          <w:b/>
          <w:sz w:val="24"/>
          <w:szCs w:val="24"/>
          <w:lang w:val="en-US"/>
        </w:rPr>
        <w:t xml:space="preserve">the </w:t>
      </w:r>
      <w:r w:rsidRPr="005D710F">
        <w:rPr>
          <w:b/>
          <w:sz w:val="24"/>
          <w:szCs w:val="24"/>
          <w:lang w:val="en-US"/>
        </w:rPr>
        <w:t>summer vacation of 202</w:t>
      </w:r>
      <w:r w:rsidR="00F0492A">
        <w:rPr>
          <w:b/>
          <w:sz w:val="24"/>
          <w:szCs w:val="24"/>
          <w:lang w:val="en-US"/>
        </w:rPr>
        <w:t>3</w:t>
      </w:r>
    </w:p>
    <w:p w14:paraId="535C769E" w14:textId="77777777" w:rsidR="001051CE" w:rsidRPr="005D710F" w:rsidRDefault="001051CE" w:rsidP="001051CE">
      <w:pPr>
        <w:pStyle w:val="Bezodstpw"/>
        <w:rPr>
          <w:b/>
          <w:sz w:val="24"/>
          <w:szCs w:val="24"/>
          <w:lang w:val="en-US"/>
        </w:rPr>
      </w:pPr>
    </w:p>
    <w:p w14:paraId="1D3F6A1C" w14:textId="77777777" w:rsidR="001051CE" w:rsidRPr="005D710F" w:rsidRDefault="005D710F" w:rsidP="00E57201">
      <w:pPr>
        <w:pStyle w:val="Bezodstpw"/>
        <w:ind w:left="142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>I hereby apply for accom</w:t>
      </w:r>
      <w:r w:rsidR="000275BE">
        <w:rPr>
          <w:sz w:val="24"/>
          <w:szCs w:val="24"/>
          <w:lang w:val="en-US"/>
        </w:rPr>
        <w:t>m</w:t>
      </w:r>
      <w:r w:rsidRPr="005D710F">
        <w:rPr>
          <w:sz w:val="24"/>
          <w:szCs w:val="24"/>
          <w:lang w:val="en-US"/>
        </w:rPr>
        <w:t xml:space="preserve">odation in </w:t>
      </w:r>
      <w:r w:rsidR="003F598E">
        <w:rPr>
          <w:sz w:val="24"/>
          <w:szCs w:val="24"/>
          <w:lang w:val="en-US"/>
        </w:rPr>
        <w:t xml:space="preserve">the </w:t>
      </w:r>
      <w:r w:rsidRPr="005D710F">
        <w:rPr>
          <w:sz w:val="24"/>
          <w:szCs w:val="24"/>
          <w:lang w:val="en-US"/>
        </w:rPr>
        <w:t>student dormitory for the period of:</w:t>
      </w:r>
    </w:p>
    <w:p w14:paraId="24D67E6E" w14:textId="6ADB7521" w:rsidR="001051CE" w:rsidRPr="005D710F" w:rsidRDefault="005D710F" w:rsidP="00E57201">
      <w:pPr>
        <w:pStyle w:val="Bezodstpw"/>
        <w:ind w:left="142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 xml:space="preserve">July </w:t>
      </w:r>
      <w:r w:rsidR="00FC7099">
        <w:rPr>
          <w:sz w:val="24"/>
          <w:szCs w:val="24"/>
          <w:lang w:val="en-US"/>
        </w:rPr>
        <w:t>1</w:t>
      </w:r>
      <w:r w:rsidRPr="005D710F">
        <w:rPr>
          <w:sz w:val="24"/>
          <w:szCs w:val="24"/>
          <w:vertAlign w:val="superscript"/>
          <w:lang w:val="en-US"/>
        </w:rPr>
        <w:t>st</w:t>
      </w:r>
      <w:r w:rsidR="00F53678" w:rsidRPr="005D710F">
        <w:rPr>
          <w:sz w:val="24"/>
          <w:szCs w:val="24"/>
          <w:lang w:val="en-US"/>
        </w:rPr>
        <w:t xml:space="preserve"> – </w:t>
      </w:r>
      <w:r w:rsidRPr="005D710F">
        <w:rPr>
          <w:sz w:val="24"/>
          <w:szCs w:val="24"/>
          <w:lang w:val="en-US"/>
        </w:rPr>
        <w:t>September 30</w:t>
      </w:r>
      <w:r w:rsidRPr="005D710F">
        <w:rPr>
          <w:sz w:val="24"/>
          <w:szCs w:val="24"/>
          <w:vertAlign w:val="superscript"/>
          <w:lang w:val="en-US"/>
        </w:rPr>
        <w:t>th</w:t>
      </w:r>
      <w:r w:rsidRPr="005D710F">
        <w:rPr>
          <w:sz w:val="24"/>
          <w:szCs w:val="24"/>
          <w:lang w:val="en-US"/>
        </w:rPr>
        <w:t xml:space="preserve"> </w:t>
      </w:r>
      <w:r w:rsidR="00F53678" w:rsidRPr="005D710F">
        <w:rPr>
          <w:sz w:val="24"/>
          <w:szCs w:val="24"/>
          <w:lang w:val="en-US"/>
        </w:rPr>
        <w:t>202</w:t>
      </w:r>
      <w:r w:rsidR="00F0492A">
        <w:rPr>
          <w:sz w:val="24"/>
          <w:szCs w:val="24"/>
          <w:lang w:val="en-US"/>
        </w:rPr>
        <w:t>3</w:t>
      </w:r>
      <w:r w:rsidR="00F53678" w:rsidRPr="005D710F">
        <w:rPr>
          <w:sz w:val="24"/>
          <w:szCs w:val="24"/>
          <w:lang w:val="en-US"/>
        </w:rPr>
        <w:t xml:space="preserve"> </w:t>
      </w:r>
    </w:p>
    <w:p w14:paraId="53BCF5A9" w14:textId="77777777" w:rsidR="00F53678" w:rsidRPr="005D710F" w:rsidRDefault="00F53678" w:rsidP="00E57201">
      <w:pPr>
        <w:pStyle w:val="Bezodstpw"/>
        <w:ind w:left="142"/>
        <w:rPr>
          <w:sz w:val="24"/>
          <w:szCs w:val="24"/>
          <w:lang w:val="en-US"/>
        </w:rPr>
      </w:pPr>
    </w:p>
    <w:p w14:paraId="13293AF9" w14:textId="77777777" w:rsidR="001051CE" w:rsidRPr="005D710F" w:rsidRDefault="005D710F" w:rsidP="00E57201">
      <w:pPr>
        <w:pStyle w:val="Bezodstpw"/>
        <w:ind w:left="142"/>
        <w:rPr>
          <w:sz w:val="24"/>
          <w:szCs w:val="24"/>
          <w:lang w:val="en-US"/>
        </w:rPr>
      </w:pPr>
      <w:r w:rsidRPr="005D710F">
        <w:rPr>
          <w:sz w:val="24"/>
          <w:szCs w:val="24"/>
          <w:lang w:val="en-US"/>
        </w:rPr>
        <w:t>or other period</w:t>
      </w:r>
      <w:r w:rsidR="00F1573D" w:rsidRPr="005D710F">
        <w:rPr>
          <w:sz w:val="24"/>
          <w:szCs w:val="24"/>
          <w:lang w:val="en-US"/>
        </w:rPr>
        <w:t xml:space="preserve"> </w:t>
      </w:r>
      <w:r w:rsidR="001051CE" w:rsidRPr="005D710F">
        <w:rPr>
          <w:sz w:val="24"/>
          <w:szCs w:val="24"/>
          <w:lang w:val="en-US"/>
        </w:rPr>
        <w:t>……………………………………………………………… .</w:t>
      </w:r>
    </w:p>
    <w:p w14:paraId="2FC82F7C" w14:textId="77777777" w:rsidR="001051CE" w:rsidRPr="005D710F" w:rsidRDefault="001051CE" w:rsidP="00E57201">
      <w:pPr>
        <w:pStyle w:val="Bezodstpw"/>
        <w:ind w:left="142"/>
        <w:rPr>
          <w:sz w:val="24"/>
          <w:szCs w:val="24"/>
          <w:lang w:val="en-US"/>
        </w:rPr>
      </w:pPr>
    </w:p>
    <w:p w14:paraId="2DD27766" w14:textId="77777777" w:rsidR="00E57201" w:rsidRPr="000275BE" w:rsidRDefault="005D710F" w:rsidP="00E57201">
      <w:pPr>
        <w:pStyle w:val="Bezodstpw"/>
        <w:ind w:left="142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Justification/explanation</w:t>
      </w:r>
      <w:r w:rsidR="001051CE" w:rsidRPr="000275BE">
        <w:rPr>
          <w:sz w:val="24"/>
          <w:szCs w:val="24"/>
          <w:lang w:val="en-US"/>
        </w:rPr>
        <w:t>:……………………………………………………………………………………………</w:t>
      </w:r>
      <w:r w:rsidR="00E57201" w:rsidRPr="000275BE">
        <w:rPr>
          <w:sz w:val="24"/>
          <w:szCs w:val="24"/>
          <w:lang w:val="en-US"/>
        </w:rPr>
        <w:t>……..</w:t>
      </w:r>
    </w:p>
    <w:p w14:paraId="7E3B453D" w14:textId="77777777" w:rsidR="00E57201" w:rsidRPr="000275BE" w:rsidRDefault="00E57201" w:rsidP="00E57201">
      <w:pPr>
        <w:pStyle w:val="Bezodstpw"/>
        <w:ind w:left="142"/>
        <w:rPr>
          <w:sz w:val="24"/>
          <w:szCs w:val="24"/>
          <w:lang w:val="en-US"/>
        </w:rPr>
      </w:pPr>
    </w:p>
    <w:p w14:paraId="42DC3669" w14:textId="77777777" w:rsidR="00E57201" w:rsidRPr="000275BE" w:rsidRDefault="001051CE" w:rsidP="00E57201">
      <w:pPr>
        <w:pStyle w:val="Bezodstpw"/>
        <w:ind w:left="142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……………………………………………………………………………………………</w:t>
      </w:r>
      <w:r w:rsidR="00E57201" w:rsidRPr="000275BE">
        <w:rPr>
          <w:sz w:val="24"/>
          <w:szCs w:val="24"/>
          <w:lang w:val="en-US"/>
        </w:rPr>
        <w:t>……..</w:t>
      </w:r>
    </w:p>
    <w:p w14:paraId="152040B9" w14:textId="77777777" w:rsidR="00E57201" w:rsidRPr="000275BE" w:rsidRDefault="00E57201" w:rsidP="00E57201">
      <w:pPr>
        <w:pStyle w:val="Bezodstpw"/>
        <w:ind w:left="142"/>
        <w:rPr>
          <w:sz w:val="24"/>
          <w:szCs w:val="24"/>
          <w:lang w:val="en-US"/>
        </w:rPr>
      </w:pPr>
    </w:p>
    <w:p w14:paraId="115FC63D" w14:textId="77777777" w:rsidR="00E57201" w:rsidRPr="000275BE" w:rsidRDefault="001051CE" w:rsidP="00E57201">
      <w:pPr>
        <w:pStyle w:val="Bezodstpw"/>
        <w:ind w:left="142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…………………………………………………………………………………………………………………</w:t>
      </w:r>
      <w:r w:rsidR="00E57201" w:rsidRPr="000275BE">
        <w:rPr>
          <w:sz w:val="24"/>
          <w:szCs w:val="24"/>
          <w:lang w:val="en-US"/>
        </w:rPr>
        <w:t>……..</w:t>
      </w:r>
    </w:p>
    <w:p w14:paraId="2244BB26" w14:textId="77777777" w:rsidR="00E57201" w:rsidRPr="000275BE" w:rsidRDefault="00E57201" w:rsidP="00E57201">
      <w:pPr>
        <w:pStyle w:val="Bezodstpw"/>
        <w:ind w:left="142"/>
        <w:rPr>
          <w:sz w:val="24"/>
          <w:szCs w:val="24"/>
          <w:lang w:val="en-US"/>
        </w:rPr>
      </w:pPr>
    </w:p>
    <w:p w14:paraId="41CC61FE" w14:textId="77777777" w:rsidR="001051CE" w:rsidRPr="000275BE" w:rsidRDefault="001051CE" w:rsidP="00E57201">
      <w:pPr>
        <w:pStyle w:val="Bezodstpw"/>
        <w:ind w:left="142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>…………………</w:t>
      </w:r>
      <w:r w:rsidR="00E57201" w:rsidRPr="000275BE">
        <w:rPr>
          <w:sz w:val="24"/>
          <w:szCs w:val="24"/>
          <w:lang w:val="en-US"/>
        </w:rPr>
        <w:t>………………………………………………………………………………………………………………………..</w:t>
      </w:r>
    </w:p>
    <w:p w14:paraId="77899365" w14:textId="77777777" w:rsidR="001051CE" w:rsidRPr="000275BE" w:rsidRDefault="001051CE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73E8761C" w14:textId="77777777" w:rsidR="00807B80" w:rsidRPr="000275BE" w:rsidRDefault="00807B80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38080A15" w14:textId="77777777" w:rsidR="001051CE" w:rsidRPr="000275BE" w:rsidRDefault="001051CE" w:rsidP="001051CE">
      <w:pPr>
        <w:pStyle w:val="Bezodstpw"/>
        <w:ind w:firstLine="708"/>
        <w:rPr>
          <w:sz w:val="24"/>
          <w:szCs w:val="24"/>
          <w:lang w:val="en-US"/>
        </w:rPr>
      </w:pP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  <w:t>………………………………………..</w:t>
      </w:r>
    </w:p>
    <w:p w14:paraId="27778F7D" w14:textId="77777777" w:rsidR="00460219" w:rsidRPr="00807B80" w:rsidRDefault="001051CE" w:rsidP="00807B80">
      <w:pPr>
        <w:pStyle w:val="Bezodstpw"/>
        <w:ind w:firstLine="708"/>
        <w:rPr>
          <w:sz w:val="20"/>
          <w:szCs w:val="20"/>
          <w:lang w:val="en-US"/>
        </w:rPr>
      </w:pP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Pr="000275BE">
        <w:rPr>
          <w:sz w:val="24"/>
          <w:szCs w:val="24"/>
          <w:lang w:val="en-US"/>
        </w:rPr>
        <w:tab/>
      </w:r>
      <w:r w:rsidR="00E57201" w:rsidRPr="00E57201">
        <w:rPr>
          <w:sz w:val="20"/>
          <w:szCs w:val="20"/>
          <w:lang w:val="en-US"/>
        </w:rPr>
        <w:t>signature</w:t>
      </w:r>
    </w:p>
    <w:p w14:paraId="30C8694E" w14:textId="77777777" w:rsidR="00E57201" w:rsidRPr="00E57201" w:rsidRDefault="003F598E" w:rsidP="001051CE">
      <w:pPr>
        <w:pStyle w:val="Bezodstpw"/>
        <w:ind w:firstLine="70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d</w:t>
      </w:r>
      <w:r w:rsidR="00E57201" w:rsidRPr="00E57201">
        <w:rPr>
          <w:sz w:val="24"/>
          <w:szCs w:val="24"/>
          <w:lang w:val="en-US"/>
        </w:rPr>
        <w:t>ecision of the Dormitories Department</w:t>
      </w:r>
    </w:p>
    <w:p w14:paraId="137CA656" w14:textId="77777777" w:rsidR="00460219" w:rsidRPr="000275BE" w:rsidRDefault="00460219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3005F248" w14:textId="77777777" w:rsidR="00460219" w:rsidRPr="00E57201" w:rsidRDefault="00E57201" w:rsidP="001051CE">
      <w:pPr>
        <w:pStyle w:val="Bezodstpw"/>
        <w:ind w:firstLine="708"/>
        <w:rPr>
          <w:sz w:val="24"/>
          <w:szCs w:val="24"/>
          <w:lang w:val="en-US"/>
        </w:rPr>
      </w:pPr>
      <w:r w:rsidRPr="00E57201">
        <w:rPr>
          <w:sz w:val="24"/>
          <w:szCs w:val="24"/>
          <w:lang w:val="en-US"/>
        </w:rPr>
        <w:t>Granted/not granted accom</w:t>
      </w:r>
      <w:r w:rsidR="000275BE">
        <w:rPr>
          <w:sz w:val="24"/>
          <w:szCs w:val="24"/>
          <w:lang w:val="en-US"/>
        </w:rPr>
        <w:t>m</w:t>
      </w:r>
      <w:r w:rsidRPr="00E57201">
        <w:rPr>
          <w:sz w:val="24"/>
          <w:szCs w:val="24"/>
          <w:lang w:val="en-US"/>
        </w:rPr>
        <w:t>odation/s</w:t>
      </w:r>
      <w:r w:rsidR="00460219" w:rsidRPr="00E57201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in the Dormitory</w:t>
      </w:r>
      <w:r w:rsidR="00460219" w:rsidRPr="00E57201">
        <w:rPr>
          <w:sz w:val="24"/>
          <w:szCs w:val="24"/>
          <w:lang w:val="en-US"/>
        </w:rPr>
        <w:t>.</w:t>
      </w:r>
    </w:p>
    <w:p w14:paraId="6F2C811B" w14:textId="77777777" w:rsidR="00460219" w:rsidRPr="00E57201" w:rsidRDefault="00460219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1961D78E" w14:textId="77777777" w:rsidR="00460219" w:rsidRPr="00E57201" w:rsidRDefault="00460219" w:rsidP="001051CE">
      <w:pPr>
        <w:pStyle w:val="Bezodstpw"/>
        <w:ind w:firstLine="708"/>
        <w:rPr>
          <w:sz w:val="24"/>
          <w:szCs w:val="24"/>
          <w:lang w:val="en-US"/>
        </w:rPr>
      </w:pPr>
      <w:r w:rsidRPr="00E57201">
        <w:rPr>
          <w:sz w:val="24"/>
          <w:szCs w:val="24"/>
          <w:lang w:val="en-US"/>
        </w:rPr>
        <w:t>Przegubowiec / Ślężak</w:t>
      </w:r>
    </w:p>
    <w:p w14:paraId="5997280B" w14:textId="77777777" w:rsidR="00460219" w:rsidRPr="00E57201" w:rsidRDefault="00460219" w:rsidP="001051CE">
      <w:pPr>
        <w:pStyle w:val="Bezodstpw"/>
        <w:ind w:firstLine="708"/>
        <w:rPr>
          <w:sz w:val="24"/>
          <w:szCs w:val="24"/>
          <w:lang w:val="en-US"/>
        </w:rPr>
      </w:pPr>
    </w:p>
    <w:p w14:paraId="16E81673" w14:textId="77777777" w:rsidR="00550B63" w:rsidRPr="00E57201" w:rsidRDefault="00550B63" w:rsidP="001051CE">
      <w:pPr>
        <w:pStyle w:val="Bezodstpw"/>
        <w:ind w:firstLine="708"/>
        <w:rPr>
          <w:sz w:val="24"/>
          <w:szCs w:val="24"/>
          <w:lang w:val="en-US"/>
        </w:rPr>
      </w:pPr>
      <w:r w:rsidRPr="00E57201">
        <w:rPr>
          <w:sz w:val="24"/>
          <w:szCs w:val="24"/>
          <w:lang w:val="en-US"/>
        </w:rPr>
        <w:t xml:space="preserve">                                                                                        ………………………………………………………</w:t>
      </w:r>
    </w:p>
    <w:p w14:paraId="60B1F532" w14:textId="77777777" w:rsidR="00550B63" w:rsidRPr="00E57201" w:rsidRDefault="00E57201" w:rsidP="00E57201">
      <w:pPr>
        <w:pStyle w:val="Bezodstpw"/>
        <w:ind w:left="4956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       </w:t>
      </w:r>
      <w:r w:rsidRPr="00E57201">
        <w:rPr>
          <w:sz w:val="20"/>
          <w:szCs w:val="20"/>
          <w:lang w:val="en-US"/>
        </w:rPr>
        <w:t>signature of the</w:t>
      </w:r>
      <w:r w:rsidR="00550B63" w:rsidRPr="00E57201">
        <w:rPr>
          <w:sz w:val="20"/>
          <w:szCs w:val="20"/>
          <w:lang w:val="en-US"/>
        </w:rPr>
        <w:t xml:space="preserve"> </w:t>
      </w:r>
      <w:r w:rsidRPr="00E57201">
        <w:rPr>
          <w:sz w:val="20"/>
          <w:szCs w:val="20"/>
          <w:lang w:val="en-US"/>
        </w:rPr>
        <w:t xml:space="preserve">Head of the Dormitories Dept. </w:t>
      </w:r>
    </w:p>
    <w:sectPr w:rsidR="00550B63" w:rsidRPr="00E57201" w:rsidSect="002927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DEwtDQxNTcHIiUdpeDU4uLM/DyQAuNaAIlPfxgsAAAA"/>
  </w:docVars>
  <w:rsids>
    <w:rsidRoot w:val="001051CE"/>
    <w:rsid w:val="000275BE"/>
    <w:rsid w:val="001051CE"/>
    <w:rsid w:val="00165A7C"/>
    <w:rsid w:val="002927DF"/>
    <w:rsid w:val="00340F73"/>
    <w:rsid w:val="00341AF1"/>
    <w:rsid w:val="003F598E"/>
    <w:rsid w:val="00460219"/>
    <w:rsid w:val="00550B63"/>
    <w:rsid w:val="005D710F"/>
    <w:rsid w:val="00607A26"/>
    <w:rsid w:val="006934FB"/>
    <w:rsid w:val="006F7E80"/>
    <w:rsid w:val="00774966"/>
    <w:rsid w:val="00807B80"/>
    <w:rsid w:val="00B74BC1"/>
    <w:rsid w:val="00E57201"/>
    <w:rsid w:val="00EA17BE"/>
    <w:rsid w:val="00EC3077"/>
    <w:rsid w:val="00F0492A"/>
    <w:rsid w:val="00F1573D"/>
    <w:rsid w:val="00F46E6D"/>
    <w:rsid w:val="00F53678"/>
    <w:rsid w:val="00FC7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57AA53"/>
  <w15:docId w15:val="{E1BB373B-DB4A-4F11-9AEA-63653D54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27D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1051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dc:description/>
  <cp:lastModifiedBy>Justyna Małolepsza</cp:lastModifiedBy>
  <cp:revision>3</cp:revision>
  <cp:lastPrinted>2021-04-26T06:14:00Z</cp:lastPrinted>
  <dcterms:created xsi:type="dcterms:W3CDTF">2023-05-23T06:20:00Z</dcterms:created>
  <dcterms:modified xsi:type="dcterms:W3CDTF">2023-05-23T06:32:00Z</dcterms:modified>
</cp:coreProperties>
</file>